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BE5CC1" w14:textId="149FFE0F" w:rsidR="00A81AF1" w:rsidRPr="005B32A9" w:rsidRDefault="0D697011" w:rsidP="005B32A9">
      <w:pPr>
        <w:pStyle w:val="Heading1"/>
      </w:pPr>
      <w:r w:rsidRPr="005B32A9">
        <w:t>RELEASE NOTES</w:t>
      </w:r>
      <w:r w:rsidR="002756BA">
        <w:t xml:space="preserve"> (v3.0.0.</w:t>
      </w:r>
      <w:r w:rsidR="00F63AA3">
        <w:t>4</w:t>
      </w:r>
      <w:r w:rsidR="002756BA">
        <w:t>0)</w:t>
      </w:r>
      <w:r w:rsidRPr="005B32A9">
        <w:t xml:space="preserve">: </w:t>
      </w:r>
    </w:p>
    <w:p w14:paraId="7704EB60" w14:textId="6082B682" w:rsidR="00675B47" w:rsidRPr="00675B47" w:rsidRDefault="00675B47" w:rsidP="00675B47">
      <w:pPr>
        <w:rPr>
          <w:bCs/>
          <w:i/>
          <w:iCs/>
        </w:rPr>
      </w:pPr>
      <w:r w:rsidRPr="00675B47">
        <w:rPr>
          <w:bCs/>
        </w:rPr>
        <w:t xml:space="preserve">This </w:t>
      </w:r>
      <w:r w:rsidRPr="000B7A6B">
        <w:rPr>
          <w:bCs/>
        </w:rPr>
        <w:t>Hyper-V Management Pack Extensions 201</w:t>
      </w:r>
      <w:r w:rsidR="00F63AA3" w:rsidRPr="000B7A6B">
        <w:rPr>
          <w:bCs/>
        </w:rPr>
        <w:t>9</w:t>
      </w:r>
      <w:r w:rsidRPr="00675B47">
        <w:rPr>
          <w:bCs/>
        </w:rPr>
        <w:t xml:space="preserve"> is intended to add performance monitoring to the existing Hyper-</w:t>
      </w:r>
      <w:r w:rsidRPr="00675B47">
        <w:rPr>
          <w:bCs/>
          <w:i/>
          <w:iCs/>
        </w:rPr>
        <w:t>V</w:t>
      </w:r>
      <w:r w:rsidRPr="00675B47">
        <w:rPr>
          <w:bCs/>
        </w:rPr>
        <w:t xml:space="preserve"> Management Pack.</w:t>
      </w:r>
    </w:p>
    <w:p w14:paraId="12C6C9DF" w14:textId="77777777" w:rsidR="00675B47" w:rsidRPr="00675B47" w:rsidRDefault="00675B47" w:rsidP="00675B47">
      <w:pPr>
        <w:rPr>
          <w:bCs/>
          <w:i/>
          <w:iCs/>
        </w:rPr>
      </w:pPr>
      <w:r w:rsidRPr="00675B47">
        <w:rPr>
          <w:bCs/>
        </w:rPr>
        <w:t xml:space="preserve">This MP has monitors, rules and views that are detailed below. To avoid huge database consumption </w:t>
      </w:r>
      <w:r w:rsidRPr="00675B47">
        <w:rPr>
          <w:bCs/>
          <w:i/>
          <w:iCs/>
        </w:rPr>
        <w:t>most of the performance</w:t>
      </w:r>
      <w:r w:rsidRPr="00675B47">
        <w:rPr>
          <w:bCs/>
        </w:rPr>
        <w:t xml:space="preserve"> rules are disabled by default. You can use these rules for creating your environment baselines.</w:t>
      </w:r>
    </w:p>
    <w:p w14:paraId="6F3B3D8F" w14:textId="77777777" w:rsidR="00675B47" w:rsidRPr="00675B47" w:rsidRDefault="00675B47" w:rsidP="00675B47">
      <w:pPr>
        <w:rPr>
          <w:bCs/>
          <w:i/>
          <w:iCs/>
        </w:rPr>
      </w:pPr>
      <w:r w:rsidRPr="00675B47">
        <w:rPr>
          <w:bCs/>
        </w:rPr>
        <w:t>Monitors are enabled and ready to run on your SCOM environment.</w:t>
      </w:r>
    </w:p>
    <w:p w14:paraId="4EB59713" w14:textId="77777777" w:rsidR="00675B47" w:rsidRPr="00675B47" w:rsidRDefault="00675B47" w:rsidP="00675B47">
      <w:pPr>
        <w:rPr>
          <w:bCs/>
        </w:rPr>
      </w:pPr>
      <w:r w:rsidRPr="00675B47">
        <w:rPr>
          <w:bCs/>
        </w:rPr>
        <w:t>The configured thresholds on the monitors should cover most common scenarios but you may need to tune some of them to cover your own needs.</w:t>
      </w:r>
    </w:p>
    <w:p w14:paraId="2771A51F" w14:textId="77777777" w:rsidR="00675B47" w:rsidRPr="00675B47" w:rsidRDefault="00675B47" w:rsidP="00675B47">
      <w:pPr>
        <w:rPr>
          <w:b/>
          <w:bCs/>
          <w:color w:val="C00000"/>
          <w:u w:val="single"/>
        </w:rPr>
      </w:pPr>
      <w:r w:rsidRPr="00675B47">
        <w:rPr>
          <w:b/>
          <w:bCs/>
          <w:color w:val="C00000"/>
          <w:u w:val="single"/>
        </w:rPr>
        <w:t>This MP is provided “as is” without any official support from Microsoft.</w:t>
      </w:r>
    </w:p>
    <w:p w14:paraId="381F83DB" w14:textId="407CD593" w:rsidR="0D697011" w:rsidRPr="009C1C83" w:rsidRDefault="0D697011" w:rsidP="005B32A9">
      <w:pPr>
        <w:spacing w:before="480" w:after="120"/>
        <w:rPr>
          <w:rFonts w:cs="Segoe UI"/>
        </w:rPr>
      </w:pPr>
      <w:r w:rsidRPr="009C1C83">
        <w:rPr>
          <w:rFonts w:eastAsia="Calibri" w:cs="Segoe UI"/>
          <w:b/>
          <w:bCs/>
        </w:rPr>
        <w:t xml:space="preserve">New features on release </w:t>
      </w:r>
      <w:r w:rsidR="005A7AD2" w:rsidRPr="009C1C83">
        <w:rPr>
          <w:rFonts w:eastAsia="Calibri" w:cs="Segoe UI"/>
          <w:b/>
          <w:bCs/>
        </w:rPr>
        <w:t>3.0.0.</w:t>
      </w:r>
      <w:r w:rsidR="00F63AA3">
        <w:rPr>
          <w:rFonts w:eastAsia="Calibri" w:cs="Segoe UI"/>
          <w:b/>
          <w:bCs/>
        </w:rPr>
        <w:t>4</w:t>
      </w:r>
      <w:r w:rsidR="005A7AD2" w:rsidRPr="009C1C83">
        <w:rPr>
          <w:rFonts w:eastAsia="Calibri" w:cs="Segoe UI"/>
          <w:b/>
          <w:bCs/>
        </w:rPr>
        <w:t>0</w:t>
      </w:r>
    </w:p>
    <w:p w14:paraId="2E52F5DC" w14:textId="582A5030" w:rsidR="0D697011" w:rsidRDefault="0D697011" w:rsidP="005B32A9">
      <w:pPr>
        <w:pStyle w:val="ListParagraph"/>
        <w:numPr>
          <w:ilvl w:val="0"/>
          <w:numId w:val="1"/>
        </w:numPr>
        <w:spacing w:after="60" w:line="240" w:lineRule="auto"/>
      </w:pPr>
      <w:r w:rsidRPr="009C1C83">
        <w:t>Support for Windows Server 201</w:t>
      </w:r>
      <w:r w:rsidR="00F63AA3">
        <w:t>9</w:t>
      </w:r>
      <w:r w:rsidR="005A7AD2" w:rsidRPr="009C1C83">
        <w:t xml:space="preserve"> H</w:t>
      </w:r>
      <w:r w:rsidRPr="009C1C83">
        <w:t>yper-V</w:t>
      </w:r>
      <w:r w:rsidR="005B32A9">
        <w:t>.</w:t>
      </w:r>
    </w:p>
    <w:p w14:paraId="015616A4" w14:textId="4DD9B90D" w:rsidR="0D697011" w:rsidRPr="009C1C83" w:rsidRDefault="0D697011" w:rsidP="005B32A9">
      <w:pPr>
        <w:pStyle w:val="ListParagraph"/>
        <w:numPr>
          <w:ilvl w:val="0"/>
          <w:numId w:val="1"/>
        </w:numPr>
        <w:spacing w:after="60" w:line="240" w:lineRule="auto"/>
      </w:pPr>
      <w:r w:rsidRPr="009C1C83">
        <w:t>Minor code optimizations</w:t>
      </w:r>
      <w:r w:rsidR="005B32A9">
        <w:t>.</w:t>
      </w:r>
    </w:p>
    <w:p w14:paraId="0B96D4CF" w14:textId="559B80E3" w:rsidR="0D697011" w:rsidRPr="005B32A9" w:rsidRDefault="0D697011" w:rsidP="005B32A9">
      <w:pPr>
        <w:spacing w:before="480" w:after="120"/>
        <w:rPr>
          <w:rFonts w:eastAsia="Calibri" w:cs="Segoe UI"/>
          <w:b/>
          <w:bCs/>
        </w:rPr>
      </w:pPr>
      <w:r w:rsidRPr="009C1C83">
        <w:rPr>
          <w:rFonts w:eastAsia="Calibri" w:cs="Segoe UI"/>
          <w:b/>
          <w:bCs/>
        </w:rPr>
        <w:t>Requirements</w:t>
      </w:r>
    </w:p>
    <w:p w14:paraId="52DCD9C7" w14:textId="1F6B962E" w:rsidR="00F7789C" w:rsidRPr="003B1CCA" w:rsidRDefault="0D697011" w:rsidP="003B1CCA">
      <w:pPr>
        <w:pStyle w:val="ListParagraph"/>
        <w:numPr>
          <w:ilvl w:val="0"/>
          <w:numId w:val="2"/>
        </w:numPr>
        <w:spacing w:after="60" w:line="240" w:lineRule="auto"/>
      </w:pPr>
      <w:r w:rsidRPr="005B32A9">
        <w:t>SCOM 201</w:t>
      </w:r>
      <w:r w:rsidR="003979D3">
        <w:t>9</w:t>
      </w:r>
      <w:r w:rsidRPr="005B32A9">
        <w:t xml:space="preserve"> </w:t>
      </w:r>
      <w:r w:rsidR="005A7AD2" w:rsidRPr="005B32A9">
        <w:t>Operations Manager or higher.</w:t>
      </w:r>
    </w:p>
    <w:p w14:paraId="408158D4" w14:textId="77777777" w:rsidR="005B32A9" w:rsidRDefault="005B32A9" w:rsidP="005B32A9">
      <w:pPr>
        <w:pStyle w:val="ListParagraph"/>
        <w:numPr>
          <w:ilvl w:val="0"/>
          <w:numId w:val="2"/>
        </w:numPr>
        <w:spacing w:after="60" w:line="240" w:lineRule="auto"/>
        <w:rPr>
          <w:rFonts w:cs="Segoe UI"/>
        </w:rPr>
      </w:pPr>
      <w:r>
        <w:rPr>
          <w:rFonts w:cs="Segoe UI"/>
        </w:rPr>
        <w:t>Required Management Packs:</w:t>
      </w:r>
    </w:p>
    <w:p w14:paraId="71D1CA30" w14:textId="27E61563" w:rsidR="005B32A9" w:rsidRPr="00675B47" w:rsidRDefault="009A3BB1" w:rsidP="005B32A9">
      <w:pPr>
        <w:pStyle w:val="ListParagraph"/>
        <w:numPr>
          <w:ilvl w:val="1"/>
          <w:numId w:val="2"/>
        </w:numPr>
        <w:spacing w:after="60" w:line="240" w:lineRule="auto"/>
        <w:rPr>
          <w:rFonts w:cs="Segoe UI"/>
          <w:sz w:val="18"/>
        </w:rPr>
      </w:pPr>
      <w:r w:rsidRPr="009A3BB1">
        <w:rPr>
          <w:rFonts w:cs="Segoe UI"/>
          <w:sz w:val="18"/>
        </w:rPr>
        <w:t>Microsoft System Center 2019 Management Pack for Hyper-V</w:t>
      </w:r>
      <w:r>
        <w:rPr>
          <w:rFonts w:cs="Segoe UI"/>
          <w:sz w:val="18"/>
        </w:rPr>
        <w:t xml:space="preserve"> </w:t>
      </w:r>
      <w:r w:rsidR="005A7AD2" w:rsidRPr="00675B47">
        <w:rPr>
          <w:rFonts w:cs="Segoe UI"/>
          <w:sz w:val="18"/>
        </w:rPr>
        <w:t>v</w:t>
      </w:r>
      <w:r w:rsidR="00C968E5" w:rsidRPr="00C968E5">
        <w:rPr>
          <w:rFonts w:cs="Segoe UI"/>
          <w:sz w:val="18"/>
        </w:rPr>
        <w:t>11.0.1.0</w:t>
      </w:r>
      <w:r w:rsidR="00C968E5">
        <w:rPr>
          <w:rFonts w:cs="Segoe UI"/>
          <w:sz w:val="18"/>
        </w:rPr>
        <w:t xml:space="preserve"> </w:t>
      </w:r>
      <w:r w:rsidR="00590635" w:rsidRPr="00675B47">
        <w:rPr>
          <w:rFonts w:cs="Segoe UI"/>
          <w:sz w:val="18"/>
        </w:rPr>
        <w:t>or higher</w:t>
      </w:r>
    </w:p>
    <w:p w14:paraId="744A4844" w14:textId="2D5625D0" w:rsidR="009A3BB1" w:rsidRPr="00675B47" w:rsidRDefault="001C7E08" w:rsidP="005B32A9">
      <w:pPr>
        <w:pStyle w:val="ListParagraph"/>
        <w:numPr>
          <w:ilvl w:val="2"/>
          <w:numId w:val="2"/>
        </w:numPr>
        <w:spacing w:after="60" w:line="240" w:lineRule="auto"/>
        <w:rPr>
          <w:rFonts w:cs="Segoe UI"/>
          <w:sz w:val="18"/>
        </w:rPr>
      </w:pPr>
      <w:hyperlink r:id="rId7" w:history="1">
        <w:r w:rsidR="009A3BB1" w:rsidRPr="009A3BB1">
          <w:rPr>
            <w:rStyle w:val="Hyperlink"/>
            <w:rFonts w:cs="Segoe UI"/>
            <w:sz w:val="18"/>
          </w:rPr>
          <w:t>https://www.microsoft.com/en-us/download/details.aspx?id=101312</w:t>
        </w:r>
      </w:hyperlink>
    </w:p>
    <w:p w14:paraId="7BBF4506" w14:textId="133A9D7F" w:rsidR="005B32A9" w:rsidRPr="00675B47" w:rsidRDefault="009A3BB1" w:rsidP="005B32A9">
      <w:pPr>
        <w:pStyle w:val="ListParagraph"/>
        <w:numPr>
          <w:ilvl w:val="1"/>
          <w:numId w:val="2"/>
        </w:numPr>
        <w:spacing w:after="60" w:line="240" w:lineRule="auto"/>
        <w:rPr>
          <w:rFonts w:cs="Segoe UI"/>
          <w:sz w:val="18"/>
        </w:rPr>
      </w:pPr>
      <w:r w:rsidRPr="009A3BB1">
        <w:rPr>
          <w:rFonts w:cs="Segoe UI"/>
          <w:sz w:val="18"/>
        </w:rPr>
        <w:t>Microsoft System Center Management Pack for Windows Server Operating System 2016 and 1709 Plus</w:t>
      </w:r>
      <w:r>
        <w:rPr>
          <w:rFonts w:cs="Segoe UI"/>
          <w:sz w:val="18"/>
        </w:rPr>
        <w:t xml:space="preserve"> </w:t>
      </w:r>
      <w:r w:rsidR="00C968E5">
        <w:rPr>
          <w:rFonts w:cs="Segoe UI"/>
          <w:sz w:val="18"/>
        </w:rPr>
        <w:t>v</w:t>
      </w:r>
      <w:r w:rsidR="00C968E5" w:rsidRPr="00C968E5">
        <w:rPr>
          <w:rFonts w:cs="Segoe UI"/>
          <w:sz w:val="18"/>
        </w:rPr>
        <w:t>10.1.0.2</w:t>
      </w:r>
      <w:r w:rsidR="00C968E5">
        <w:rPr>
          <w:rFonts w:cs="Segoe UI"/>
          <w:sz w:val="18"/>
        </w:rPr>
        <w:t xml:space="preserve"> </w:t>
      </w:r>
      <w:r w:rsidR="00590635" w:rsidRPr="00675B47">
        <w:rPr>
          <w:rFonts w:cs="Segoe UI"/>
          <w:sz w:val="18"/>
        </w:rPr>
        <w:t>or higher</w:t>
      </w:r>
    </w:p>
    <w:p w14:paraId="5E607BA3" w14:textId="687D8C57" w:rsidR="005A7AD2" w:rsidRPr="00675B47" w:rsidRDefault="001C7E08" w:rsidP="005B32A9">
      <w:pPr>
        <w:pStyle w:val="ListParagraph"/>
        <w:numPr>
          <w:ilvl w:val="2"/>
          <w:numId w:val="2"/>
        </w:numPr>
        <w:spacing w:after="60" w:line="240" w:lineRule="auto"/>
        <w:rPr>
          <w:rFonts w:cs="Segoe UI"/>
          <w:sz w:val="18"/>
        </w:rPr>
      </w:pPr>
      <w:hyperlink r:id="rId8" w:history="1">
        <w:r w:rsidR="005B32A9" w:rsidRPr="00675B47">
          <w:rPr>
            <w:rStyle w:val="Hyperlink"/>
            <w:rFonts w:cs="Segoe UI"/>
            <w:sz w:val="18"/>
          </w:rPr>
          <w:t>https://www.microsoft.com/en-us/download/details.aspx?id=54303</w:t>
        </w:r>
      </w:hyperlink>
    </w:p>
    <w:p w14:paraId="777334A9" w14:textId="1A3FA051" w:rsidR="005B32A9" w:rsidRPr="00675B47" w:rsidRDefault="001C7E08" w:rsidP="005B32A9">
      <w:pPr>
        <w:pStyle w:val="ListParagraph"/>
        <w:numPr>
          <w:ilvl w:val="1"/>
          <w:numId w:val="2"/>
        </w:numPr>
        <w:spacing w:after="60" w:line="240" w:lineRule="auto"/>
        <w:rPr>
          <w:rFonts w:cs="Segoe UI"/>
          <w:sz w:val="18"/>
        </w:rPr>
      </w:pPr>
      <w:r w:rsidRPr="001C7E08">
        <w:rPr>
          <w:rFonts w:cs="Segoe UI"/>
          <w:sz w:val="18"/>
        </w:rPr>
        <w:t>Microsoft System Center Management Pack for Windows Server Cluster 2016 and 1709 Plus</w:t>
      </w:r>
      <w:r>
        <w:rPr>
          <w:rFonts w:cs="Segoe UI"/>
          <w:sz w:val="18"/>
        </w:rPr>
        <w:t xml:space="preserve"> </w:t>
      </w:r>
      <w:r w:rsidR="001A5C9B">
        <w:rPr>
          <w:rFonts w:cs="Segoe UI"/>
          <w:sz w:val="18"/>
        </w:rPr>
        <w:t>v</w:t>
      </w:r>
      <w:r w:rsidR="001A5C9B" w:rsidRPr="001A5C9B">
        <w:rPr>
          <w:rFonts w:cs="Segoe UI"/>
          <w:sz w:val="18"/>
        </w:rPr>
        <w:t>10.1.0.0</w:t>
      </w:r>
      <w:r w:rsidR="001A5C9B">
        <w:rPr>
          <w:rFonts w:cs="Segoe UI"/>
          <w:sz w:val="18"/>
        </w:rPr>
        <w:t xml:space="preserve"> </w:t>
      </w:r>
      <w:r w:rsidR="00F7789C" w:rsidRPr="00675B47">
        <w:rPr>
          <w:rFonts w:cs="Segoe UI"/>
          <w:sz w:val="18"/>
        </w:rPr>
        <w:t>or higher</w:t>
      </w:r>
    </w:p>
    <w:p w14:paraId="2CE0B329" w14:textId="25E9050B" w:rsidR="00F7789C" w:rsidRPr="00675B47" w:rsidRDefault="001C7E08" w:rsidP="005B32A9">
      <w:pPr>
        <w:pStyle w:val="ListParagraph"/>
        <w:numPr>
          <w:ilvl w:val="2"/>
          <w:numId w:val="2"/>
        </w:numPr>
        <w:spacing w:after="60" w:line="240" w:lineRule="auto"/>
        <w:rPr>
          <w:rFonts w:cs="Segoe UI"/>
          <w:sz w:val="18"/>
        </w:rPr>
      </w:pPr>
      <w:hyperlink r:id="rId9" w:history="1">
        <w:r w:rsidR="005B32A9" w:rsidRPr="00675B47">
          <w:rPr>
            <w:rStyle w:val="Hyperlink"/>
            <w:rFonts w:cs="Segoe UI"/>
            <w:sz w:val="18"/>
          </w:rPr>
          <w:t>https://www.microsoft.com/en-us/download/details.aspx?id=54701</w:t>
        </w:r>
      </w:hyperlink>
      <w:r w:rsidR="005B32A9" w:rsidRPr="00675B47">
        <w:rPr>
          <w:rFonts w:cs="Segoe UI"/>
          <w:sz w:val="18"/>
        </w:rPr>
        <w:t xml:space="preserve"> </w:t>
      </w:r>
    </w:p>
    <w:p w14:paraId="484B7C28" w14:textId="77777777" w:rsidR="005B32A9" w:rsidRDefault="005B32A9" w:rsidP="005B32A9">
      <w:pPr>
        <w:spacing w:after="60" w:line="240" w:lineRule="auto"/>
        <w:rPr>
          <w:rFonts w:cs="Segoe UI"/>
          <w:u w:val="single"/>
        </w:rPr>
      </w:pPr>
    </w:p>
    <w:sectPr w:rsidR="005B32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61473" w14:textId="77777777" w:rsidR="00E7065E" w:rsidRDefault="00E7065E" w:rsidP="005A7AD2">
      <w:pPr>
        <w:spacing w:after="0" w:line="240" w:lineRule="auto"/>
      </w:pPr>
      <w:r>
        <w:separator/>
      </w:r>
    </w:p>
  </w:endnote>
  <w:endnote w:type="continuationSeparator" w:id="0">
    <w:p w14:paraId="5E98C49B" w14:textId="77777777" w:rsidR="00E7065E" w:rsidRDefault="00E7065E" w:rsidP="005A7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DFE7A2" w14:textId="77777777" w:rsidR="00E7065E" w:rsidRDefault="00E7065E" w:rsidP="005A7AD2">
      <w:pPr>
        <w:spacing w:after="0" w:line="240" w:lineRule="auto"/>
      </w:pPr>
      <w:r>
        <w:separator/>
      </w:r>
    </w:p>
  </w:footnote>
  <w:footnote w:type="continuationSeparator" w:id="0">
    <w:p w14:paraId="44110B92" w14:textId="77777777" w:rsidR="00E7065E" w:rsidRDefault="00E7065E" w:rsidP="005A7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D23B1"/>
    <w:multiLevelType w:val="hybridMultilevel"/>
    <w:tmpl w:val="A914F82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F705F5"/>
    <w:multiLevelType w:val="multilevel"/>
    <w:tmpl w:val="822C6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442567A"/>
    <w:multiLevelType w:val="hybridMultilevel"/>
    <w:tmpl w:val="80CC78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zG1tDAwMLUwsDRS0lEKTi0uzszPAykwqgUAtoWjUywAAAA="/>
  </w:docVars>
  <w:rsids>
    <w:rsidRoot w:val="0D697011"/>
    <w:rsid w:val="00053102"/>
    <w:rsid w:val="000B7A6B"/>
    <w:rsid w:val="001A5C9B"/>
    <w:rsid w:val="001C7E08"/>
    <w:rsid w:val="002756BA"/>
    <w:rsid w:val="003979D3"/>
    <w:rsid w:val="003B1CCA"/>
    <w:rsid w:val="00471468"/>
    <w:rsid w:val="004F57BF"/>
    <w:rsid w:val="00590635"/>
    <w:rsid w:val="005A7AD2"/>
    <w:rsid w:val="005B32A9"/>
    <w:rsid w:val="005F27AA"/>
    <w:rsid w:val="00675B47"/>
    <w:rsid w:val="00777D64"/>
    <w:rsid w:val="00886AD6"/>
    <w:rsid w:val="00900179"/>
    <w:rsid w:val="00906126"/>
    <w:rsid w:val="00931F5D"/>
    <w:rsid w:val="009A3BB1"/>
    <w:rsid w:val="009C1C83"/>
    <w:rsid w:val="00A81AF1"/>
    <w:rsid w:val="00C968E5"/>
    <w:rsid w:val="00DE5AF7"/>
    <w:rsid w:val="00E7065E"/>
    <w:rsid w:val="00F63AA3"/>
    <w:rsid w:val="00F7789C"/>
    <w:rsid w:val="0D697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BE5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2A9"/>
    <w:pPr>
      <w:ind w:right="284"/>
    </w:pPr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1C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7A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AD2"/>
  </w:style>
  <w:style w:type="paragraph" w:styleId="Footer">
    <w:name w:val="footer"/>
    <w:basedOn w:val="Normal"/>
    <w:link w:val="FooterChar"/>
    <w:uiPriority w:val="99"/>
    <w:unhideWhenUsed/>
    <w:rsid w:val="005A7A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7AD2"/>
  </w:style>
  <w:style w:type="character" w:styleId="FollowedHyperlink">
    <w:name w:val="FollowedHyperlink"/>
    <w:basedOn w:val="DefaultParagraphFont"/>
    <w:uiPriority w:val="99"/>
    <w:semiHidden/>
    <w:unhideWhenUsed/>
    <w:rsid w:val="00F7789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789C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9C1C8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2A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2A9"/>
    <w:rPr>
      <w:rFonts w:ascii="Segoe UI" w:hAnsi="Segoe UI"/>
      <w:i/>
      <w:iCs/>
      <w:color w:val="5B9BD5" w:themeColor="accent1"/>
      <w:sz w:val="20"/>
    </w:rPr>
  </w:style>
  <w:style w:type="paragraph" w:styleId="ListParagraph">
    <w:name w:val="List Paragraph"/>
    <w:basedOn w:val="Normal"/>
    <w:uiPriority w:val="34"/>
    <w:qFormat/>
    <w:rsid w:val="005B32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84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download/details.aspx?id=5430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icrosoft.com/en-us/download/details.aspx?id=10131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download/details.aspx?id=547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1-31T12:48:00Z</dcterms:created>
  <dcterms:modified xsi:type="dcterms:W3CDTF">2020-12-30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mrellan@microsoft.com</vt:lpwstr>
  </property>
  <property fmtid="{D5CDD505-2E9C-101B-9397-08002B2CF9AE}" pid="5" name="MSIP_Label_f42aa342-8706-4288-bd11-ebb85995028c_SetDate">
    <vt:lpwstr>2018-01-31T12:48:18.2892233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